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DD771" w14:textId="66DBEA19" w:rsidR="00EF494D" w:rsidRPr="00E554B5" w:rsidRDefault="001763DA">
      <w:pPr>
        <w:rPr>
          <w:rFonts w:cstheme="minorHAnsi"/>
          <w:b/>
          <w:sz w:val="24"/>
          <w:szCs w:val="24"/>
          <w:u w:val="single"/>
        </w:rPr>
      </w:pPr>
      <w:r w:rsidRPr="00E554B5">
        <w:rPr>
          <w:rFonts w:cstheme="minorHAnsi"/>
          <w:b/>
          <w:sz w:val="24"/>
          <w:szCs w:val="24"/>
          <w:u w:val="single"/>
        </w:rPr>
        <w:t xml:space="preserve">Script for the </w:t>
      </w:r>
      <w:r w:rsidR="00EF494D" w:rsidRPr="00E554B5">
        <w:rPr>
          <w:rFonts w:cstheme="minorHAnsi"/>
          <w:b/>
          <w:sz w:val="24"/>
          <w:szCs w:val="24"/>
          <w:u w:val="single"/>
        </w:rPr>
        <w:t>Inducti</w:t>
      </w:r>
      <w:r w:rsidRPr="00E554B5">
        <w:rPr>
          <w:rFonts w:cstheme="minorHAnsi"/>
          <w:b/>
          <w:sz w:val="24"/>
          <w:szCs w:val="24"/>
          <w:u w:val="single"/>
        </w:rPr>
        <w:t>o</w:t>
      </w:r>
      <w:r w:rsidR="00EF494D" w:rsidRPr="00E554B5">
        <w:rPr>
          <w:rFonts w:cstheme="minorHAnsi"/>
          <w:b/>
          <w:sz w:val="24"/>
          <w:szCs w:val="24"/>
          <w:u w:val="single"/>
        </w:rPr>
        <w:t>n</w:t>
      </w:r>
      <w:r w:rsidRPr="00E554B5">
        <w:rPr>
          <w:rFonts w:cstheme="minorHAnsi"/>
          <w:b/>
          <w:sz w:val="24"/>
          <w:szCs w:val="24"/>
          <w:u w:val="single"/>
        </w:rPr>
        <w:t xml:space="preserve"> of</w:t>
      </w:r>
      <w:r w:rsidR="00EF494D" w:rsidRPr="00E554B5">
        <w:rPr>
          <w:rFonts w:cstheme="minorHAnsi"/>
          <w:b/>
          <w:sz w:val="24"/>
          <w:szCs w:val="24"/>
          <w:u w:val="single"/>
        </w:rPr>
        <w:t xml:space="preserve"> </w:t>
      </w:r>
      <w:r w:rsidR="00D8572D">
        <w:rPr>
          <w:rFonts w:cstheme="minorHAnsi"/>
          <w:b/>
          <w:sz w:val="24"/>
          <w:szCs w:val="24"/>
          <w:u w:val="single"/>
        </w:rPr>
        <w:t>New Member</w:t>
      </w:r>
      <w:r w:rsidR="0036356B" w:rsidRPr="00E554B5">
        <w:rPr>
          <w:rFonts w:cstheme="minorHAnsi"/>
          <w:b/>
          <w:sz w:val="24"/>
          <w:szCs w:val="24"/>
          <w:u w:val="single"/>
        </w:rPr>
        <w:t xml:space="preserve"> </w:t>
      </w:r>
      <w:r w:rsidR="00EF494D" w:rsidRPr="00E554B5">
        <w:rPr>
          <w:rFonts w:cstheme="minorHAnsi"/>
          <w:b/>
          <w:sz w:val="24"/>
          <w:szCs w:val="24"/>
          <w:u w:val="single"/>
        </w:rPr>
        <w:t xml:space="preserve"> </w:t>
      </w:r>
    </w:p>
    <w:p w14:paraId="7C1EC59E" w14:textId="1DF247AB" w:rsidR="00B227A2" w:rsidRPr="00E554B5" w:rsidRDefault="00EF494D">
      <w:pPr>
        <w:rPr>
          <w:rFonts w:cstheme="minorHAnsi"/>
          <w:sz w:val="24"/>
          <w:szCs w:val="24"/>
        </w:rPr>
      </w:pPr>
      <w:r w:rsidRPr="00E554B5">
        <w:rPr>
          <w:rFonts w:cstheme="minorHAnsi"/>
          <w:sz w:val="24"/>
          <w:szCs w:val="24"/>
          <w:highlight w:val="green"/>
        </w:rPr>
        <w:t>FIRST SPEAK</w:t>
      </w:r>
      <w:r w:rsidR="00B227A2" w:rsidRPr="00E554B5">
        <w:rPr>
          <w:rFonts w:cstheme="minorHAnsi"/>
          <w:sz w:val="24"/>
          <w:szCs w:val="24"/>
          <w:highlight w:val="green"/>
        </w:rPr>
        <w:t>ER (</w:t>
      </w:r>
      <w:r w:rsidR="005B4802">
        <w:rPr>
          <w:rFonts w:cstheme="minorHAnsi"/>
          <w:sz w:val="24"/>
          <w:szCs w:val="24"/>
          <w:highlight w:val="green"/>
        </w:rPr>
        <w:t>President</w:t>
      </w:r>
      <w:r w:rsidR="00B227A2" w:rsidRPr="00E554B5">
        <w:rPr>
          <w:rFonts w:cstheme="minorHAnsi"/>
          <w:sz w:val="24"/>
          <w:szCs w:val="24"/>
          <w:highlight w:val="green"/>
        </w:rPr>
        <w:t>)</w:t>
      </w:r>
      <w:r w:rsidR="00B227A2" w:rsidRPr="00E554B5">
        <w:rPr>
          <w:rFonts w:cstheme="minorHAnsi"/>
          <w:sz w:val="24"/>
          <w:szCs w:val="24"/>
        </w:rPr>
        <w:t xml:space="preserve"> </w:t>
      </w:r>
      <w:r w:rsidR="00642192" w:rsidRPr="00E554B5">
        <w:rPr>
          <w:rFonts w:cstheme="minorHAnsi"/>
          <w:sz w:val="24"/>
          <w:szCs w:val="24"/>
        </w:rPr>
        <w:t xml:space="preserve">Good afternoon, </w:t>
      </w:r>
      <w:r w:rsidR="00D8572D">
        <w:rPr>
          <w:rFonts w:cstheme="minorHAnsi"/>
          <w:sz w:val="24"/>
          <w:szCs w:val="24"/>
        </w:rPr>
        <w:t>“new member name”</w:t>
      </w:r>
      <w:r w:rsidR="00642192" w:rsidRPr="00E554B5">
        <w:rPr>
          <w:rFonts w:cstheme="minorHAnsi"/>
          <w:sz w:val="24"/>
          <w:szCs w:val="24"/>
        </w:rPr>
        <w:t xml:space="preserve"> Y</w:t>
      </w:r>
      <w:r w:rsidRPr="00E554B5">
        <w:rPr>
          <w:rFonts w:cstheme="minorHAnsi"/>
          <w:sz w:val="24"/>
          <w:szCs w:val="24"/>
        </w:rPr>
        <w:t>ou are about to become the newes</w:t>
      </w:r>
      <w:r w:rsidR="00C015C8" w:rsidRPr="00E554B5">
        <w:rPr>
          <w:rFonts w:cstheme="minorHAnsi"/>
          <w:sz w:val="24"/>
          <w:szCs w:val="24"/>
        </w:rPr>
        <w:t xml:space="preserve">t member of the Rotary Club of Kingston. </w:t>
      </w:r>
      <w:r w:rsidR="00FF65C4" w:rsidRPr="00E554B5">
        <w:rPr>
          <w:rFonts w:cstheme="minorHAnsi"/>
          <w:sz w:val="24"/>
          <w:szCs w:val="24"/>
        </w:rPr>
        <w:t xml:space="preserve">  I am</w:t>
      </w:r>
      <w:r w:rsidR="00B719A7" w:rsidRPr="00E554B5">
        <w:rPr>
          <w:rFonts w:cstheme="minorHAnsi"/>
          <w:sz w:val="24"/>
          <w:szCs w:val="24"/>
        </w:rPr>
        <w:t xml:space="preserve"> </w:t>
      </w:r>
      <w:r w:rsidR="00D8572D">
        <w:rPr>
          <w:rFonts w:cstheme="minorHAnsi"/>
          <w:sz w:val="24"/>
          <w:szCs w:val="24"/>
        </w:rPr>
        <w:t>X</w:t>
      </w:r>
      <w:r w:rsidR="00FF65C4" w:rsidRPr="00E554B5">
        <w:rPr>
          <w:rFonts w:cstheme="minorHAnsi"/>
          <w:sz w:val="24"/>
          <w:szCs w:val="24"/>
        </w:rPr>
        <w:t xml:space="preserve">, your </w:t>
      </w:r>
      <w:r w:rsidR="00D8572D">
        <w:rPr>
          <w:rFonts w:cstheme="minorHAnsi"/>
          <w:sz w:val="24"/>
          <w:szCs w:val="24"/>
        </w:rPr>
        <w:t xml:space="preserve">club </w:t>
      </w:r>
      <w:r w:rsidR="00FF65C4" w:rsidRPr="00E554B5">
        <w:rPr>
          <w:rFonts w:cstheme="minorHAnsi"/>
          <w:sz w:val="24"/>
          <w:szCs w:val="24"/>
        </w:rPr>
        <w:t xml:space="preserve">President for this year and will begin by </w:t>
      </w:r>
      <w:r w:rsidR="00B227A2" w:rsidRPr="00E554B5">
        <w:rPr>
          <w:rFonts w:cstheme="minorHAnsi"/>
          <w:sz w:val="24"/>
          <w:szCs w:val="24"/>
        </w:rPr>
        <w:t>ask</w:t>
      </w:r>
      <w:r w:rsidR="00FF65C4" w:rsidRPr="00E554B5">
        <w:rPr>
          <w:rFonts w:cstheme="minorHAnsi"/>
          <w:sz w:val="24"/>
          <w:szCs w:val="24"/>
        </w:rPr>
        <w:t>ing</w:t>
      </w:r>
      <w:r w:rsidR="00B227A2" w:rsidRPr="00E554B5">
        <w:rPr>
          <w:rFonts w:cstheme="minorHAnsi"/>
          <w:sz w:val="24"/>
          <w:szCs w:val="24"/>
        </w:rPr>
        <w:t xml:space="preserve"> your sponsor</w:t>
      </w:r>
      <w:r w:rsidR="00D8572D">
        <w:rPr>
          <w:rFonts w:cstheme="minorHAnsi"/>
          <w:sz w:val="24"/>
          <w:szCs w:val="24"/>
        </w:rPr>
        <w:t xml:space="preserve"> </w:t>
      </w:r>
      <w:r w:rsidR="00B227A2" w:rsidRPr="00E554B5">
        <w:rPr>
          <w:rFonts w:cstheme="minorHAnsi"/>
          <w:sz w:val="24"/>
          <w:szCs w:val="24"/>
        </w:rPr>
        <w:t>to introduce</w:t>
      </w:r>
      <w:r w:rsidR="00FF65C4" w:rsidRPr="00E554B5">
        <w:rPr>
          <w:rFonts w:cstheme="minorHAnsi"/>
          <w:sz w:val="24"/>
          <w:szCs w:val="24"/>
        </w:rPr>
        <w:t xml:space="preserve"> you to our members.</w:t>
      </w:r>
    </w:p>
    <w:p w14:paraId="4CBCA8CA" w14:textId="134C13A3" w:rsidR="007C6D7B" w:rsidRPr="00E554B5" w:rsidRDefault="00D93320" w:rsidP="00B719A7">
      <w:pPr>
        <w:pStyle w:val="NormalWeb"/>
        <w:shd w:val="clear" w:color="auto" w:fill="FFFFFF"/>
        <w:rPr>
          <w:rFonts w:asciiTheme="minorHAnsi" w:hAnsiTheme="minorHAnsi" w:cstheme="minorHAnsi"/>
        </w:rPr>
      </w:pPr>
      <w:r w:rsidRPr="00E554B5">
        <w:rPr>
          <w:rFonts w:asciiTheme="minorHAnsi" w:hAnsiTheme="minorHAnsi" w:cstheme="minorHAnsi"/>
          <w:highlight w:val="green"/>
        </w:rPr>
        <w:t>SECOND SPEAKER</w:t>
      </w:r>
      <w:r w:rsidR="00B227A2" w:rsidRPr="00E554B5">
        <w:rPr>
          <w:rFonts w:asciiTheme="minorHAnsi" w:hAnsiTheme="minorHAnsi" w:cstheme="minorHAnsi"/>
          <w:highlight w:val="green"/>
        </w:rPr>
        <w:t xml:space="preserve"> (</w:t>
      </w:r>
      <w:r w:rsidR="009B1B21" w:rsidRPr="00E554B5">
        <w:rPr>
          <w:rFonts w:asciiTheme="minorHAnsi" w:hAnsiTheme="minorHAnsi" w:cstheme="minorHAnsi"/>
          <w:highlight w:val="green"/>
        </w:rPr>
        <w:t>Sponsor</w:t>
      </w:r>
      <w:r w:rsidR="00B227A2" w:rsidRPr="00E554B5">
        <w:rPr>
          <w:rFonts w:asciiTheme="minorHAnsi" w:hAnsiTheme="minorHAnsi" w:cstheme="minorHAnsi"/>
          <w:highlight w:val="green"/>
        </w:rPr>
        <w:t>)</w:t>
      </w:r>
      <w:r w:rsidR="00FF65C4" w:rsidRPr="00E554B5">
        <w:rPr>
          <w:rFonts w:asciiTheme="minorHAnsi" w:hAnsiTheme="minorHAnsi" w:cstheme="minorHAnsi"/>
        </w:rPr>
        <w:t xml:space="preserve"> </w:t>
      </w:r>
      <w:r w:rsidR="007C6D7B" w:rsidRPr="00E554B5">
        <w:rPr>
          <w:rFonts w:asciiTheme="minorHAnsi" w:hAnsiTheme="minorHAnsi" w:cstheme="minorHAnsi"/>
        </w:rPr>
        <w:t xml:space="preserve">Hi </w:t>
      </w:r>
      <w:r w:rsidR="00D8572D">
        <w:rPr>
          <w:rFonts w:asciiTheme="minorHAnsi" w:hAnsiTheme="minorHAnsi" w:cstheme="minorHAnsi"/>
        </w:rPr>
        <w:t>“new member”</w:t>
      </w:r>
      <w:r w:rsidR="007C6D7B" w:rsidRPr="00E554B5">
        <w:rPr>
          <w:rFonts w:asciiTheme="minorHAnsi" w:hAnsiTheme="minorHAnsi" w:cstheme="minorHAnsi"/>
        </w:rPr>
        <w:t xml:space="preserve">, we know each other well and I want to tell the Club a few things about you.  </w:t>
      </w:r>
    </w:p>
    <w:p w14:paraId="00456FBB" w14:textId="035D990D" w:rsidR="00B719A7" w:rsidRPr="00E554B5" w:rsidRDefault="00D8572D" w:rsidP="00B719A7">
      <w:pPr>
        <w:pStyle w:val="NormalWeb"/>
        <w:shd w:val="clear" w:color="auto" w:fill="FFFFFF"/>
        <w:rPr>
          <w:rFonts w:asciiTheme="minorHAnsi" w:hAnsiTheme="minorHAnsi" w:cs="Arial"/>
          <w:color w:val="222222"/>
        </w:rPr>
      </w:pPr>
      <w:r>
        <w:rPr>
          <w:rFonts w:asciiTheme="minorHAnsi" w:hAnsiTheme="minorHAnsi" w:cs="Arial"/>
          <w:color w:val="222222"/>
        </w:rPr>
        <w:t>“New Member (here is a sample brief bio)</w:t>
      </w:r>
      <w:r w:rsidR="00B719A7" w:rsidRPr="00E554B5">
        <w:rPr>
          <w:rFonts w:asciiTheme="minorHAnsi" w:hAnsiTheme="minorHAnsi" w:cs="Arial"/>
          <w:color w:val="222222"/>
        </w:rPr>
        <w:t xml:space="preserve"> is a settler, woman, mother, partner, daughter, and sister who has lived in and around Kingston for the past (nearly!) 40 years. </w:t>
      </w:r>
      <w:r>
        <w:rPr>
          <w:rFonts w:asciiTheme="minorHAnsi" w:hAnsiTheme="minorHAnsi" w:cs="Arial"/>
          <w:color w:val="222222"/>
        </w:rPr>
        <w:t>He/</w:t>
      </w:r>
      <w:r w:rsidR="00B719A7" w:rsidRPr="00E554B5">
        <w:rPr>
          <w:rFonts w:asciiTheme="minorHAnsi" w:hAnsiTheme="minorHAnsi" w:cs="Arial"/>
          <w:color w:val="222222"/>
        </w:rPr>
        <w:t xml:space="preserve">She is empathetic, curious, and spiritual, and although Becky describes herself as introverted, </w:t>
      </w:r>
      <w:r>
        <w:rPr>
          <w:rFonts w:asciiTheme="minorHAnsi" w:hAnsiTheme="minorHAnsi" w:cs="Arial"/>
          <w:color w:val="222222"/>
        </w:rPr>
        <w:t>he/s</w:t>
      </w:r>
      <w:r w:rsidR="00B719A7" w:rsidRPr="00E554B5">
        <w:rPr>
          <w:rFonts w:asciiTheme="minorHAnsi" w:hAnsiTheme="minorHAnsi" w:cs="Arial"/>
          <w:color w:val="222222"/>
        </w:rPr>
        <w:t xml:space="preserve">he is highly motivated by relationships and community. These elements drive </w:t>
      </w:r>
      <w:r>
        <w:rPr>
          <w:rFonts w:asciiTheme="minorHAnsi" w:hAnsiTheme="minorHAnsi" w:cs="Arial"/>
          <w:color w:val="222222"/>
        </w:rPr>
        <w:t>“New Member</w:t>
      </w:r>
      <w:r w:rsidR="00B719A7" w:rsidRPr="00E554B5">
        <w:rPr>
          <w:rFonts w:asciiTheme="minorHAnsi" w:hAnsiTheme="minorHAnsi" w:cs="Arial"/>
          <w:color w:val="222222"/>
        </w:rPr>
        <w:t>’s</w:t>
      </w:r>
      <w:r>
        <w:rPr>
          <w:rFonts w:asciiTheme="minorHAnsi" w:hAnsiTheme="minorHAnsi" w:cs="Arial"/>
          <w:color w:val="222222"/>
        </w:rPr>
        <w:t>”</w:t>
      </w:r>
      <w:r w:rsidR="00B719A7" w:rsidRPr="00E554B5">
        <w:rPr>
          <w:rFonts w:asciiTheme="minorHAnsi" w:hAnsiTheme="minorHAnsi" w:cs="Arial"/>
          <w:color w:val="222222"/>
        </w:rPr>
        <w:t xml:space="preserve"> interest in issues of social justice, inclusion,</w:t>
      </w:r>
      <w:r w:rsidR="00B84876">
        <w:rPr>
          <w:rFonts w:asciiTheme="minorHAnsi" w:hAnsiTheme="minorHAnsi" w:cs="Arial"/>
          <w:color w:val="222222"/>
        </w:rPr>
        <w:t xml:space="preserve"> </w:t>
      </w:r>
      <w:r w:rsidR="00B719A7" w:rsidRPr="00E554B5">
        <w:rPr>
          <w:rFonts w:asciiTheme="minorHAnsi" w:hAnsiTheme="minorHAnsi" w:cs="Arial"/>
          <w:color w:val="222222"/>
        </w:rPr>
        <w:t>and her solutions-oriented approach to life.  </w:t>
      </w:r>
    </w:p>
    <w:p w14:paraId="02DC0B5D" w14:textId="5132791A" w:rsidR="00B719A7" w:rsidRPr="00E554B5" w:rsidRDefault="00D8572D" w:rsidP="00B719A7">
      <w:pPr>
        <w:pStyle w:val="NormalWeb"/>
        <w:shd w:val="clear" w:color="auto" w:fill="FFFFFF"/>
        <w:rPr>
          <w:rFonts w:asciiTheme="minorHAnsi" w:hAnsiTheme="minorHAnsi" w:cs="Arial"/>
          <w:color w:val="222222"/>
        </w:rPr>
      </w:pPr>
      <w:r>
        <w:rPr>
          <w:rFonts w:asciiTheme="minorHAnsi" w:hAnsiTheme="minorHAnsi" w:cs="Arial"/>
          <w:color w:val="222222"/>
        </w:rPr>
        <w:t>He/she</w:t>
      </w:r>
      <w:r w:rsidR="00B719A7" w:rsidRPr="00E554B5">
        <w:rPr>
          <w:rFonts w:asciiTheme="minorHAnsi" w:hAnsiTheme="minorHAnsi" w:cs="Arial"/>
          <w:color w:val="222222"/>
        </w:rPr>
        <w:t xml:space="preserve"> is not a new face.  Becky spent a total of three years (2008-2010/2020-2021) working as the local Easter Seals Ontario representative, and thus has already engaged in projects with many of you.  In April, </w:t>
      </w:r>
      <w:r>
        <w:rPr>
          <w:rFonts w:asciiTheme="minorHAnsi" w:hAnsiTheme="minorHAnsi" w:cs="Arial"/>
          <w:color w:val="222222"/>
        </w:rPr>
        <w:t>“new Member”</w:t>
      </w:r>
      <w:r w:rsidR="00B719A7" w:rsidRPr="00E554B5">
        <w:rPr>
          <w:rFonts w:asciiTheme="minorHAnsi" w:hAnsiTheme="minorHAnsi" w:cs="Arial"/>
          <w:color w:val="222222"/>
        </w:rPr>
        <w:t xml:space="preserve"> transitioned to a policy role at Queen’s University, working in the office of the Vice-Principal Research. Queen’s is a familiar work setting for </w:t>
      </w:r>
      <w:r>
        <w:rPr>
          <w:rFonts w:asciiTheme="minorHAnsi" w:hAnsiTheme="minorHAnsi" w:cs="Arial"/>
          <w:color w:val="222222"/>
        </w:rPr>
        <w:t>“new member”</w:t>
      </w:r>
      <w:r w:rsidR="00B719A7" w:rsidRPr="00E554B5">
        <w:rPr>
          <w:rFonts w:asciiTheme="minorHAnsi" w:hAnsiTheme="minorHAnsi" w:cs="Arial"/>
          <w:color w:val="222222"/>
        </w:rPr>
        <w:t xml:space="preserve">. </w:t>
      </w:r>
      <w:r w:rsidR="00D226B3" w:rsidRPr="00E554B5">
        <w:rPr>
          <w:rFonts w:asciiTheme="minorHAnsi" w:hAnsiTheme="minorHAnsi" w:cs="Arial"/>
          <w:color w:val="222222"/>
        </w:rPr>
        <w:t xml:space="preserve"> </w:t>
      </w:r>
      <w:r>
        <w:rPr>
          <w:rFonts w:asciiTheme="minorHAnsi" w:hAnsiTheme="minorHAnsi" w:cs="Arial"/>
          <w:color w:val="222222"/>
        </w:rPr>
        <w:t>He/s</w:t>
      </w:r>
      <w:r w:rsidR="00B719A7" w:rsidRPr="00E554B5">
        <w:rPr>
          <w:rFonts w:asciiTheme="minorHAnsi" w:hAnsiTheme="minorHAnsi" w:cs="Arial"/>
          <w:color w:val="222222"/>
        </w:rPr>
        <w:t>he completed</w:t>
      </w:r>
      <w:r w:rsidR="00D226B3" w:rsidRPr="00E554B5">
        <w:rPr>
          <w:rFonts w:asciiTheme="minorHAnsi" w:hAnsiTheme="minorHAnsi" w:cs="Arial"/>
          <w:color w:val="222222"/>
        </w:rPr>
        <w:t xml:space="preserve"> </w:t>
      </w:r>
      <w:r w:rsidR="00B719A7" w:rsidRPr="00E554B5">
        <w:rPr>
          <w:rFonts w:asciiTheme="minorHAnsi" w:hAnsiTheme="minorHAnsi" w:cs="Arial"/>
          <w:color w:val="222222"/>
        </w:rPr>
        <w:t xml:space="preserve">three degrees at Queen’s, </w:t>
      </w:r>
      <w:r>
        <w:rPr>
          <w:rFonts w:asciiTheme="minorHAnsi" w:hAnsiTheme="minorHAnsi" w:cs="Arial"/>
          <w:color w:val="222222"/>
        </w:rPr>
        <w:t>his/</w:t>
      </w:r>
      <w:r w:rsidR="00B719A7" w:rsidRPr="00E554B5">
        <w:rPr>
          <w:rFonts w:asciiTheme="minorHAnsi" w:hAnsiTheme="minorHAnsi" w:cs="Arial"/>
          <w:color w:val="222222"/>
        </w:rPr>
        <w:t>her most recent</w:t>
      </w:r>
      <w:r w:rsidR="00D226B3" w:rsidRPr="00E554B5">
        <w:rPr>
          <w:rFonts w:asciiTheme="minorHAnsi" w:hAnsiTheme="minorHAnsi" w:cs="Arial"/>
          <w:color w:val="222222"/>
        </w:rPr>
        <w:t xml:space="preserve"> </w:t>
      </w:r>
      <w:r w:rsidR="00B719A7" w:rsidRPr="00E554B5">
        <w:rPr>
          <w:rFonts w:asciiTheme="minorHAnsi" w:hAnsiTheme="minorHAnsi" w:cs="Arial"/>
          <w:color w:val="222222"/>
        </w:rPr>
        <w:t xml:space="preserve">a PhD in human geography (2017). </w:t>
      </w:r>
      <w:r>
        <w:rPr>
          <w:rFonts w:asciiTheme="minorHAnsi" w:hAnsiTheme="minorHAnsi" w:cs="Arial"/>
          <w:color w:val="222222"/>
        </w:rPr>
        <w:t>His/</w:t>
      </w:r>
      <w:r w:rsidR="00B719A7" w:rsidRPr="00E554B5">
        <w:rPr>
          <w:rFonts w:asciiTheme="minorHAnsi" w:hAnsiTheme="minorHAnsi" w:cs="Arial"/>
          <w:color w:val="222222"/>
        </w:rPr>
        <w:t xml:space="preserve">Her dissertation examined localized practices of immigration governance in Ontario. </w:t>
      </w:r>
      <w:r>
        <w:rPr>
          <w:rFonts w:asciiTheme="minorHAnsi" w:hAnsiTheme="minorHAnsi" w:cs="Arial"/>
          <w:color w:val="222222"/>
        </w:rPr>
        <w:t xml:space="preserve">“New Member” </w:t>
      </w:r>
      <w:r w:rsidR="00B719A7" w:rsidRPr="00E554B5">
        <w:rPr>
          <w:rFonts w:asciiTheme="minorHAnsi" w:hAnsiTheme="minorHAnsi" w:cs="Arial"/>
          <w:color w:val="222222"/>
        </w:rPr>
        <w:t xml:space="preserve">worked as an Educational Consultant for the Department of Medicine for a two-year term before returning to Easter Seals. In </w:t>
      </w:r>
      <w:r w:rsidR="005B4802">
        <w:rPr>
          <w:rFonts w:asciiTheme="minorHAnsi" w:hAnsiTheme="minorHAnsi" w:cs="Arial"/>
          <w:color w:val="222222"/>
        </w:rPr>
        <w:t>his/</w:t>
      </w:r>
      <w:r w:rsidR="00B719A7" w:rsidRPr="00E554B5">
        <w:rPr>
          <w:rFonts w:asciiTheme="minorHAnsi" w:hAnsiTheme="minorHAnsi" w:cs="Arial"/>
          <w:color w:val="222222"/>
        </w:rPr>
        <w:t xml:space="preserve">her “spare” time, </w:t>
      </w:r>
      <w:r w:rsidR="005B4802">
        <w:rPr>
          <w:rFonts w:asciiTheme="minorHAnsi" w:hAnsiTheme="minorHAnsi" w:cs="Arial"/>
          <w:color w:val="222222"/>
        </w:rPr>
        <w:t>“new member”</w:t>
      </w:r>
      <w:r w:rsidR="00B719A7" w:rsidRPr="00E554B5">
        <w:rPr>
          <w:rFonts w:asciiTheme="minorHAnsi" w:hAnsiTheme="minorHAnsi" w:cs="Arial"/>
          <w:color w:val="222222"/>
        </w:rPr>
        <w:t xml:space="preserve"> teaches two general education courses at St. Lawrence College. </w:t>
      </w:r>
      <w:r w:rsidR="005B4802">
        <w:rPr>
          <w:rFonts w:asciiTheme="minorHAnsi" w:hAnsiTheme="minorHAnsi" w:cs="Arial"/>
          <w:color w:val="222222"/>
        </w:rPr>
        <w:t>“He/she”</w:t>
      </w:r>
      <w:r w:rsidR="00B719A7" w:rsidRPr="00E554B5">
        <w:rPr>
          <w:rFonts w:asciiTheme="minorHAnsi" w:hAnsiTheme="minorHAnsi" w:cs="Arial"/>
          <w:color w:val="222222"/>
        </w:rPr>
        <w:t xml:space="preserve"> has demonstrated proficiency in the areas of project management, research, relationship management, communications, and advising and support in administrative and teaching positions within the non-profit and post-secondary education industries.   </w:t>
      </w:r>
    </w:p>
    <w:p w14:paraId="4EACABA1" w14:textId="0F572657" w:rsidR="00B719A7" w:rsidRPr="00E554B5" w:rsidRDefault="00B719A7" w:rsidP="00B719A7">
      <w:pPr>
        <w:pStyle w:val="NormalWeb"/>
        <w:shd w:val="clear" w:color="auto" w:fill="FFFFFF"/>
        <w:rPr>
          <w:rFonts w:asciiTheme="minorHAnsi" w:hAnsiTheme="minorHAnsi" w:cs="Arial"/>
          <w:color w:val="222222"/>
        </w:rPr>
      </w:pPr>
      <w:r w:rsidRPr="00E554B5">
        <w:rPr>
          <w:rFonts w:asciiTheme="minorHAnsi" w:hAnsiTheme="minorHAnsi" w:cs="Arial"/>
          <w:color w:val="222222"/>
        </w:rPr>
        <w:t xml:space="preserve">When </w:t>
      </w:r>
      <w:r w:rsidR="005B4802">
        <w:rPr>
          <w:rFonts w:asciiTheme="minorHAnsi" w:hAnsiTheme="minorHAnsi" w:cs="Arial"/>
          <w:color w:val="222222"/>
        </w:rPr>
        <w:t>he/</w:t>
      </w:r>
      <w:r w:rsidRPr="00E554B5">
        <w:rPr>
          <w:rFonts w:asciiTheme="minorHAnsi" w:hAnsiTheme="minorHAnsi" w:cs="Arial"/>
          <w:color w:val="222222"/>
        </w:rPr>
        <w:t xml:space="preserve">she’s not working, </w:t>
      </w:r>
      <w:r w:rsidR="005B4802">
        <w:rPr>
          <w:rFonts w:asciiTheme="minorHAnsi" w:hAnsiTheme="minorHAnsi" w:cs="Arial"/>
          <w:color w:val="222222"/>
        </w:rPr>
        <w:t xml:space="preserve">“new member” </w:t>
      </w:r>
      <w:r w:rsidRPr="00E554B5">
        <w:rPr>
          <w:rFonts w:asciiTheme="minorHAnsi" w:hAnsiTheme="minorHAnsi" w:cs="Arial"/>
          <w:color w:val="222222"/>
        </w:rPr>
        <w:t xml:space="preserve">likes to learn new things, practice </w:t>
      </w:r>
      <w:proofErr w:type="gramStart"/>
      <w:r w:rsidRPr="00E554B5">
        <w:rPr>
          <w:rFonts w:asciiTheme="minorHAnsi" w:hAnsiTheme="minorHAnsi" w:cs="Arial"/>
          <w:color w:val="222222"/>
        </w:rPr>
        <w:t>yoga</w:t>
      </w:r>
      <w:proofErr w:type="gramEnd"/>
      <w:r w:rsidRPr="00E554B5">
        <w:rPr>
          <w:rFonts w:asciiTheme="minorHAnsi" w:hAnsiTheme="minorHAnsi" w:cs="Arial"/>
          <w:color w:val="222222"/>
        </w:rPr>
        <w:t xml:space="preserve"> and spend time with family and friends.</w:t>
      </w:r>
    </w:p>
    <w:p w14:paraId="22DBDBFD" w14:textId="5702038F" w:rsidR="00083081" w:rsidRPr="00E554B5" w:rsidRDefault="00083081">
      <w:pPr>
        <w:rPr>
          <w:rFonts w:cstheme="minorHAnsi"/>
          <w:sz w:val="24"/>
          <w:szCs w:val="24"/>
        </w:rPr>
      </w:pPr>
      <w:r w:rsidRPr="00E554B5">
        <w:rPr>
          <w:rFonts w:cstheme="minorHAnsi"/>
          <w:sz w:val="24"/>
          <w:szCs w:val="24"/>
          <w:highlight w:val="green"/>
        </w:rPr>
        <w:t>THIRD SPEAKER (</w:t>
      </w:r>
      <w:r w:rsidR="005B4802">
        <w:rPr>
          <w:rFonts w:cstheme="minorHAnsi"/>
          <w:sz w:val="24"/>
          <w:szCs w:val="24"/>
          <w:highlight w:val="green"/>
        </w:rPr>
        <w:t>recent new member</w:t>
      </w:r>
      <w:r w:rsidRPr="00E554B5">
        <w:rPr>
          <w:rFonts w:cstheme="minorHAnsi"/>
          <w:sz w:val="24"/>
          <w:szCs w:val="24"/>
          <w:highlight w:val="green"/>
        </w:rPr>
        <w:t>)</w:t>
      </w:r>
      <w:r w:rsidRPr="00E554B5">
        <w:rPr>
          <w:rFonts w:cstheme="minorHAnsi"/>
          <w:sz w:val="24"/>
          <w:szCs w:val="24"/>
        </w:rPr>
        <w:t xml:space="preserve"> </w:t>
      </w:r>
      <w:r w:rsidR="00E14D94" w:rsidRPr="00E554B5">
        <w:rPr>
          <w:rFonts w:cstheme="minorHAnsi"/>
          <w:sz w:val="24"/>
          <w:szCs w:val="24"/>
        </w:rPr>
        <w:t>–</w:t>
      </w:r>
      <w:r w:rsidRPr="00E554B5">
        <w:rPr>
          <w:rFonts w:cstheme="minorHAnsi"/>
          <w:sz w:val="24"/>
          <w:szCs w:val="24"/>
        </w:rPr>
        <w:t xml:space="preserve"> </w:t>
      </w:r>
    </w:p>
    <w:p w14:paraId="4B57F1D1" w14:textId="09B5005B" w:rsidR="007C6D7B" w:rsidRPr="00E554B5" w:rsidRDefault="00D226B3" w:rsidP="007C6D7B">
      <w:pPr>
        <w:rPr>
          <w:rFonts w:cs="Calibri Light"/>
          <w:color w:val="1F497D"/>
          <w:sz w:val="24"/>
          <w:szCs w:val="24"/>
          <w:shd w:val="clear" w:color="auto" w:fill="FFFFFF"/>
        </w:rPr>
      </w:pPr>
      <w:r w:rsidRPr="00E554B5">
        <w:rPr>
          <w:rFonts w:cs="Calibri Light"/>
          <w:color w:val="1F497D"/>
          <w:sz w:val="24"/>
          <w:szCs w:val="24"/>
          <w:shd w:val="clear" w:color="auto" w:fill="FFFFFF"/>
        </w:rPr>
        <w:t xml:space="preserve">“Welcome, </w:t>
      </w:r>
      <w:r w:rsidR="005B4802">
        <w:rPr>
          <w:rFonts w:cs="Calibri Light"/>
          <w:color w:val="1F497D"/>
          <w:sz w:val="24"/>
          <w:szCs w:val="24"/>
          <w:shd w:val="clear" w:color="auto" w:fill="FFFFFF"/>
        </w:rPr>
        <w:t>“new member”</w:t>
      </w:r>
      <w:r w:rsidRPr="00E554B5">
        <w:rPr>
          <w:rFonts w:cs="Calibri Light"/>
          <w:color w:val="1F497D"/>
          <w:sz w:val="24"/>
          <w:szCs w:val="24"/>
          <w:shd w:val="clear" w:color="auto" w:fill="FFFFFF"/>
        </w:rPr>
        <w:t xml:space="preserve">! </w:t>
      </w:r>
      <w:r w:rsidR="005B4802">
        <w:rPr>
          <w:rFonts w:cs="Calibri Light"/>
          <w:color w:val="1F497D"/>
          <w:sz w:val="24"/>
          <w:szCs w:val="24"/>
          <w:shd w:val="clear" w:color="auto" w:fill="FFFFFF"/>
        </w:rPr>
        <w:t>My name is “x</w:t>
      </w:r>
      <w:proofErr w:type="gramStart"/>
      <w:r w:rsidR="00D93320">
        <w:rPr>
          <w:rFonts w:cs="Calibri Light"/>
          <w:color w:val="1F497D"/>
          <w:sz w:val="24"/>
          <w:szCs w:val="24"/>
          <w:shd w:val="clear" w:color="auto" w:fill="FFFFFF"/>
        </w:rPr>
        <w:t>”</w:t>
      </w:r>
      <w:proofErr w:type="gramEnd"/>
      <w:r w:rsidR="005B4802">
        <w:rPr>
          <w:rFonts w:cs="Calibri Light"/>
          <w:color w:val="1F497D"/>
          <w:sz w:val="24"/>
          <w:szCs w:val="24"/>
          <w:shd w:val="clear" w:color="auto" w:fill="FFFFFF"/>
        </w:rPr>
        <w:t xml:space="preserve">and </w:t>
      </w:r>
      <w:r w:rsidRPr="00E554B5">
        <w:rPr>
          <w:rFonts w:cs="Calibri Light"/>
          <w:color w:val="1F497D"/>
          <w:sz w:val="24"/>
          <w:szCs w:val="24"/>
          <w:shd w:val="clear" w:color="auto" w:fill="FFFFFF"/>
        </w:rPr>
        <w:t xml:space="preserve">I was fortunate enough to join </w:t>
      </w:r>
      <w:r w:rsidR="005B4802">
        <w:rPr>
          <w:rFonts w:cs="Calibri Light"/>
          <w:color w:val="1F497D"/>
          <w:sz w:val="24"/>
          <w:szCs w:val="24"/>
          <w:shd w:val="clear" w:color="auto" w:fill="FFFFFF"/>
        </w:rPr>
        <w:t xml:space="preserve">the </w:t>
      </w:r>
      <w:r w:rsidRPr="00E554B5">
        <w:rPr>
          <w:rFonts w:cs="Calibri Light"/>
          <w:color w:val="1F497D"/>
          <w:sz w:val="24"/>
          <w:szCs w:val="24"/>
          <w:shd w:val="clear" w:color="auto" w:fill="FFFFFF"/>
        </w:rPr>
        <w:t>Kingston Rotary</w:t>
      </w:r>
      <w:r w:rsidR="005B4802">
        <w:rPr>
          <w:rFonts w:cs="Calibri Light"/>
          <w:color w:val="1F497D"/>
          <w:sz w:val="24"/>
          <w:szCs w:val="24"/>
          <w:shd w:val="clear" w:color="auto" w:fill="FFFFFF"/>
        </w:rPr>
        <w:t xml:space="preserve"> club</w:t>
      </w:r>
      <w:r w:rsidRPr="00E554B5">
        <w:rPr>
          <w:rFonts w:cs="Calibri Light"/>
          <w:color w:val="1F497D"/>
          <w:sz w:val="24"/>
          <w:szCs w:val="24"/>
          <w:shd w:val="clear" w:color="auto" w:fill="FFFFFF"/>
        </w:rPr>
        <w:t xml:space="preserve"> in April. This is a wonderful group of warm, welcoming people, and there are so many great opportunities to get involved. I know you will enjoy getting to know your fellow Rotarians and finding ways to get involved and be part of things.”</w:t>
      </w:r>
    </w:p>
    <w:p w14:paraId="32DAA1EA" w14:textId="03A7D5AE" w:rsidR="007C6D7B" w:rsidRPr="00E554B5" w:rsidRDefault="00D226B3" w:rsidP="007C6D7B">
      <w:pPr>
        <w:rPr>
          <w:sz w:val="24"/>
          <w:szCs w:val="24"/>
        </w:rPr>
      </w:pPr>
      <w:r w:rsidRPr="00E554B5">
        <w:rPr>
          <w:rFonts w:cstheme="minorHAnsi"/>
          <w:sz w:val="24"/>
          <w:szCs w:val="24"/>
          <w:highlight w:val="green"/>
        </w:rPr>
        <w:t xml:space="preserve"> </w:t>
      </w:r>
      <w:r w:rsidR="00083081" w:rsidRPr="00E554B5">
        <w:rPr>
          <w:rFonts w:cstheme="minorHAnsi"/>
          <w:sz w:val="24"/>
          <w:szCs w:val="24"/>
          <w:highlight w:val="green"/>
        </w:rPr>
        <w:t>FOURTH</w:t>
      </w:r>
      <w:r w:rsidR="00B227A2" w:rsidRPr="00E554B5">
        <w:rPr>
          <w:rFonts w:cstheme="minorHAnsi"/>
          <w:sz w:val="24"/>
          <w:szCs w:val="24"/>
          <w:highlight w:val="green"/>
        </w:rPr>
        <w:t xml:space="preserve"> SPEAKER (</w:t>
      </w:r>
      <w:r w:rsidR="005B4802">
        <w:rPr>
          <w:rFonts w:cstheme="minorHAnsi"/>
          <w:sz w:val="24"/>
          <w:szCs w:val="24"/>
          <w:highlight w:val="green"/>
        </w:rPr>
        <w:t>club historian</w:t>
      </w:r>
      <w:r w:rsidR="00B227A2" w:rsidRPr="00E554B5">
        <w:rPr>
          <w:rFonts w:cstheme="minorHAnsi"/>
          <w:sz w:val="24"/>
          <w:szCs w:val="24"/>
          <w:highlight w:val="green"/>
        </w:rPr>
        <w:t>)</w:t>
      </w:r>
      <w:r w:rsidR="00B227A2" w:rsidRPr="00E554B5">
        <w:rPr>
          <w:rFonts w:cstheme="minorHAnsi"/>
          <w:sz w:val="24"/>
          <w:szCs w:val="24"/>
        </w:rPr>
        <w:t xml:space="preserve"> </w:t>
      </w:r>
      <w:r w:rsidR="005B4802">
        <w:rPr>
          <w:rFonts w:cstheme="minorHAnsi"/>
          <w:sz w:val="24"/>
          <w:szCs w:val="24"/>
        </w:rPr>
        <w:t>My name is</w:t>
      </w:r>
      <w:r w:rsidR="007C6D7B" w:rsidRPr="00E554B5">
        <w:rPr>
          <w:rFonts w:cstheme="minorHAnsi"/>
          <w:sz w:val="24"/>
          <w:szCs w:val="24"/>
        </w:rPr>
        <w:t xml:space="preserve"> </w:t>
      </w:r>
      <w:r w:rsidR="005B4802">
        <w:rPr>
          <w:rFonts w:cstheme="minorHAnsi"/>
          <w:sz w:val="24"/>
          <w:szCs w:val="24"/>
        </w:rPr>
        <w:t xml:space="preserve">“x” and </w:t>
      </w:r>
      <w:r w:rsidR="007C6D7B" w:rsidRPr="00E554B5">
        <w:rPr>
          <w:rFonts w:cstheme="minorHAnsi"/>
          <w:sz w:val="24"/>
          <w:szCs w:val="24"/>
        </w:rPr>
        <w:t xml:space="preserve">I’m the Club Historian and I would like to tell you a bit about our history.  </w:t>
      </w:r>
      <w:r w:rsidR="007C6D7B" w:rsidRPr="00E554B5">
        <w:rPr>
          <w:sz w:val="24"/>
          <w:szCs w:val="24"/>
        </w:rPr>
        <w:t>In 1905, Paul Harris, a young lawyer in Chicago, experiencing the loneliness of a newcomer to a big city, wanted to become acquainted with individuals in other businesses and professions.</w:t>
      </w:r>
    </w:p>
    <w:p w14:paraId="08825F4F" w14:textId="77777777" w:rsidR="007C6D7B" w:rsidRPr="00E554B5" w:rsidRDefault="007C6D7B" w:rsidP="007C6D7B">
      <w:pPr>
        <w:rPr>
          <w:sz w:val="24"/>
          <w:szCs w:val="24"/>
        </w:rPr>
      </w:pPr>
      <w:r w:rsidRPr="00E554B5">
        <w:rPr>
          <w:sz w:val="24"/>
          <w:szCs w:val="24"/>
        </w:rPr>
        <w:t xml:space="preserve">On the evening of February 23, 1905, he met with three friends to discuss his ideas. From this beginning, they invited others to meet with them, and began to rotate the meetings among </w:t>
      </w:r>
      <w:r w:rsidRPr="00E554B5">
        <w:rPr>
          <w:sz w:val="24"/>
          <w:szCs w:val="24"/>
        </w:rPr>
        <w:lastRenderedPageBreak/>
        <w:t>each other’s’ offices. From this “rotation” came the name Rotary.  Their number soon became too great to meet in each other’s’ offices and a luncheon club was formed.</w:t>
      </w:r>
    </w:p>
    <w:p w14:paraId="0C8F1040" w14:textId="77777777" w:rsidR="007C6D7B" w:rsidRPr="00E554B5" w:rsidRDefault="007C6D7B" w:rsidP="007C6D7B">
      <w:pPr>
        <w:rPr>
          <w:sz w:val="24"/>
          <w:szCs w:val="24"/>
        </w:rPr>
      </w:pPr>
      <w:r w:rsidRPr="00E554B5">
        <w:rPr>
          <w:sz w:val="24"/>
          <w:szCs w:val="24"/>
        </w:rPr>
        <w:t xml:space="preserve">The Rotary Club of Kingston has just celebrated its 100th anniversary.  Our ties with the community are strong and we are fully committed to maintaining these ties through responsible and dedicated actions. </w:t>
      </w:r>
    </w:p>
    <w:p w14:paraId="676F23B7" w14:textId="77777777" w:rsidR="007C6D7B" w:rsidRPr="00E554B5" w:rsidRDefault="007C6D7B" w:rsidP="007C6D7B">
      <w:pPr>
        <w:rPr>
          <w:sz w:val="24"/>
          <w:szCs w:val="24"/>
        </w:rPr>
      </w:pPr>
      <w:r w:rsidRPr="00E554B5">
        <w:rPr>
          <w:sz w:val="24"/>
          <w:szCs w:val="24"/>
        </w:rPr>
        <w:t>We are not limited by the boundaries of Kingston.  Members of this club have been on the ground and active in projects in Nepal, India, South Africa, the Democratic Republic of Congo, Mexico, El Salvador, Costa Rica, Panama and Ecuador.</w:t>
      </w:r>
    </w:p>
    <w:p w14:paraId="2DBA13B9" w14:textId="706F1E8F" w:rsidR="007C6D7B" w:rsidRPr="00E554B5" w:rsidRDefault="007C6D7B" w:rsidP="007C6D7B">
      <w:pPr>
        <w:rPr>
          <w:sz w:val="24"/>
          <w:szCs w:val="24"/>
        </w:rPr>
      </w:pPr>
      <w:r w:rsidRPr="00E554B5">
        <w:rPr>
          <w:sz w:val="24"/>
          <w:szCs w:val="24"/>
        </w:rPr>
        <w:t>Our Club Values are:</w:t>
      </w:r>
    </w:p>
    <w:p w14:paraId="56937DCB" w14:textId="77777777" w:rsidR="007C6D7B" w:rsidRPr="00E554B5" w:rsidRDefault="007C6D7B" w:rsidP="007C6D7B">
      <w:pPr>
        <w:pStyle w:val="ListParagraph"/>
        <w:numPr>
          <w:ilvl w:val="0"/>
          <w:numId w:val="3"/>
        </w:numPr>
        <w:spacing w:line="256" w:lineRule="auto"/>
        <w:rPr>
          <w:sz w:val="24"/>
          <w:szCs w:val="24"/>
        </w:rPr>
      </w:pPr>
      <w:r w:rsidRPr="00E554B5">
        <w:rPr>
          <w:sz w:val="24"/>
          <w:szCs w:val="24"/>
        </w:rPr>
        <w:t>Service in action</w:t>
      </w:r>
    </w:p>
    <w:p w14:paraId="734DA990" w14:textId="68EAFC2A" w:rsidR="007C6D7B" w:rsidRPr="00E554B5" w:rsidRDefault="007C6D7B" w:rsidP="007C6D7B">
      <w:pPr>
        <w:pStyle w:val="ListParagraph"/>
        <w:numPr>
          <w:ilvl w:val="0"/>
          <w:numId w:val="3"/>
        </w:numPr>
        <w:spacing w:line="256" w:lineRule="auto"/>
        <w:rPr>
          <w:sz w:val="24"/>
          <w:szCs w:val="24"/>
        </w:rPr>
      </w:pPr>
      <w:r w:rsidRPr="00E554B5">
        <w:rPr>
          <w:sz w:val="24"/>
          <w:szCs w:val="24"/>
        </w:rPr>
        <w:t>Inclusion and Engagement</w:t>
      </w:r>
    </w:p>
    <w:p w14:paraId="056EEAD5" w14:textId="77777777" w:rsidR="007C6D7B" w:rsidRPr="00E554B5" w:rsidRDefault="007C6D7B" w:rsidP="007C6D7B">
      <w:pPr>
        <w:pStyle w:val="ListParagraph"/>
        <w:numPr>
          <w:ilvl w:val="0"/>
          <w:numId w:val="3"/>
        </w:numPr>
        <w:spacing w:line="256" w:lineRule="auto"/>
        <w:rPr>
          <w:sz w:val="24"/>
          <w:szCs w:val="24"/>
        </w:rPr>
      </w:pPr>
      <w:r w:rsidRPr="00E554B5">
        <w:rPr>
          <w:sz w:val="24"/>
          <w:szCs w:val="24"/>
        </w:rPr>
        <w:t xml:space="preserve">Flexibility  </w:t>
      </w:r>
    </w:p>
    <w:p w14:paraId="0B33A80D" w14:textId="77777777" w:rsidR="007C6D7B" w:rsidRPr="00E554B5" w:rsidRDefault="007C6D7B" w:rsidP="007C6D7B">
      <w:pPr>
        <w:pStyle w:val="ListParagraph"/>
        <w:numPr>
          <w:ilvl w:val="0"/>
          <w:numId w:val="3"/>
        </w:numPr>
        <w:spacing w:line="256" w:lineRule="auto"/>
        <w:rPr>
          <w:sz w:val="24"/>
          <w:szCs w:val="24"/>
        </w:rPr>
      </w:pPr>
      <w:r w:rsidRPr="00E554B5">
        <w:rPr>
          <w:sz w:val="24"/>
          <w:szCs w:val="24"/>
        </w:rPr>
        <w:t xml:space="preserve">Sustainability and </w:t>
      </w:r>
    </w:p>
    <w:p w14:paraId="57C2B6D0" w14:textId="77777777" w:rsidR="007C6D7B" w:rsidRPr="00E554B5" w:rsidRDefault="007C6D7B" w:rsidP="007C6D7B">
      <w:pPr>
        <w:pStyle w:val="ListParagraph"/>
        <w:numPr>
          <w:ilvl w:val="0"/>
          <w:numId w:val="3"/>
        </w:numPr>
        <w:spacing w:line="256" w:lineRule="auto"/>
        <w:rPr>
          <w:sz w:val="24"/>
          <w:szCs w:val="24"/>
        </w:rPr>
      </w:pPr>
      <w:r w:rsidRPr="00E554B5">
        <w:rPr>
          <w:sz w:val="24"/>
          <w:szCs w:val="24"/>
        </w:rPr>
        <w:t>Tradition</w:t>
      </w:r>
    </w:p>
    <w:p w14:paraId="63EC3D53" w14:textId="1CF2DEE8" w:rsidR="007C6D7B" w:rsidRPr="00E554B5" w:rsidRDefault="007C6D7B" w:rsidP="00D93320">
      <w:pPr>
        <w:spacing w:after="0" w:line="240" w:lineRule="auto"/>
        <w:rPr>
          <w:sz w:val="24"/>
          <w:szCs w:val="24"/>
        </w:rPr>
      </w:pPr>
      <w:r w:rsidRPr="00E554B5">
        <w:rPr>
          <w:sz w:val="24"/>
          <w:szCs w:val="24"/>
          <w:highlight w:val="green"/>
        </w:rPr>
        <w:t>FIFTH SPEAKER (</w:t>
      </w:r>
      <w:r w:rsidR="005B4802">
        <w:rPr>
          <w:sz w:val="24"/>
          <w:szCs w:val="24"/>
          <w:highlight w:val="green"/>
        </w:rPr>
        <w:t>Club Secretary</w:t>
      </w:r>
      <w:r w:rsidR="00465181" w:rsidRPr="00E554B5">
        <w:rPr>
          <w:sz w:val="24"/>
          <w:szCs w:val="24"/>
          <w:highlight w:val="green"/>
        </w:rPr>
        <w:t>)</w:t>
      </w:r>
      <w:r w:rsidRPr="00E554B5">
        <w:rPr>
          <w:sz w:val="24"/>
          <w:szCs w:val="24"/>
        </w:rPr>
        <w:t xml:space="preserve"> </w:t>
      </w:r>
      <w:r w:rsidR="005B4802">
        <w:rPr>
          <w:sz w:val="24"/>
          <w:szCs w:val="24"/>
        </w:rPr>
        <w:t>My name is “x”</w:t>
      </w:r>
      <w:r w:rsidR="00465181" w:rsidRPr="00E554B5">
        <w:rPr>
          <w:sz w:val="24"/>
          <w:szCs w:val="24"/>
        </w:rPr>
        <w:t xml:space="preserve"> and I’m the Club Secretary.  </w:t>
      </w:r>
      <w:r w:rsidRPr="00E554B5">
        <w:rPr>
          <w:sz w:val="24"/>
          <w:szCs w:val="24"/>
        </w:rPr>
        <w:t>We all support you in this adventure</w:t>
      </w:r>
      <w:r w:rsidR="00465181" w:rsidRPr="00E554B5">
        <w:rPr>
          <w:sz w:val="24"/>
          <w:szCs w:val="24"/>
        </w:rPr>
        <w:t xml:space="preserve"> </w:t>
      </w:r>
      <w:r w:rsidRPr="00E554B5">
        <w:rPr>
          <w:sz w:val="24"/>
          <w:szCs w:val="24"/>
        </w:rPr>
        <w:t xml:space="preserve">- to become a Rotarian, </w:t>
      </w:r>
      <w:r w:rsidR="00465181" w:rsidRPr="00E554B5">
        <w:rPr>
          <w:sz w:val="24"/>
          <w:szCs w:val="24"/>
        </w:rPr>
        <w:t>part of</w:t>
      </w:r>
      <w:r w:rsidRPr="00E554B5">
        <w:rPr>
          <w:sz w:val="24"/>
          <w:szCs w:val="24"/>
        </w:rPr>
        <w:t xml:space="preserve"> the Rotary Wheel - - which faces inward for friendship and fellowship and outward in service to our community and to the world.</w:t>
      </w:r>
    </w:p>
    <w:p w14:paraId="78F98B57" w14:textId="119B57E3" w:rsidR="007C6D7B" w:rsidRPr="00E554B5" w:rsidRDefault="007C6D7B" w:rsidP="00D93320">
      <w:pPr>
        <w:spacing w:after="0" w:line="240" w:lineRule="auto"/>
        <w:rPr>
          <w:sz w:val="24"/>
          <w:szCs w:val="24"/>
        </w:rPr>
      </w:pPr>
      <w:r w:rsidRPr="00E554B5">
        <w:rPr>
          <w:sz w:val="24"/>
          <w:szCs w:val="24"/>
        </w:rPr>
        <w:t>While membership in Rotary is an hono</w:t>
      </w:r>
      <w:r w:rsidR="00465181" w:rsidRPr="00E554B5">
        <w:rPr>
          <w:sz w:val="24"/>
          <w:szCs w:val="24"/>
        </w:rPr>
        <w:t>u</w:t>
      </w:r>
      <w:r w:rsidRPr="00E554B5">
        <w:rPr>
          <w:sz w:val="24"/>
          <w:szCs w:val="24"/>
        </w:rPr>
        <w:t xml:space="preserve">r and privilege, it involves corresponding obligations.  </w:t>
      </w:r>
    </w:p>
    <w:p w14:paraId="3C7BCAD8" w14:textId="4DD391EB" w:rsidR="007C6D7B" w:rsidRPr="00E554B5" w:rsidRDefault="007C6D7B" w:rsidP="00D93320">
      <w:pPr>
        <w:spacing w:after="0" w:line="240" w:lineRule="auto"/>
        <w:rPr>
          <w:sz w:val="24"/>
          <w:szCs w:val="24"/>
        </w:rPr>
      </w:pPr>
      <w:r w:rsidRPr="00E554B5">
        <w:rPr>
          <w:sz w:val="24"/>
          <w:szCs w:val="24"/>
        </w:rPr>
        <w:t xml:space="preserve"> </w:t>
      </w:r>
      <w:r w:rsidR="00465181" w:rsidRPr="00E554B5">
        <w:rPr>
          <w:sz w:val="24"/>
          <w:szCs w:val="24"/>
        </w:rPr>
        <w:t xml:space="preserve">An important </w:t>
      </w:r>
      <w:r w:rsidR="00E554B5" w:rsidRPr="00E554B5">
        <w:rPr>
          <w:sz w:val="24"/>
          <w:szCs w:val="24"/>
        </w:rPr>
        <w:t>tenet of Rotary</w:t>
      </w:r>
      <w:r w:rsidR="00465181" w:rsidRPr="00E554B5">
        <w:rPr>
          <w:sz w:val="24"/>
          <w:szCs w:val="24"/>
        </w:rPr>
        <w:t xml:space="preserve"> is </w:t>
      </w:r>
      <w:r w:rsidR="00E554B5" w:rsidRPr="00E554B5">
        <w:rPr>
          <w:sz w:val="24"/>
          <w:szCs w:val="24"/>
        </w:rPr>
        <w:t>our</w:t>
      </w:r>
      <w:r w:rsidRPr="00E554B5">
        <w:rPr>
          <w:sz w:val="24"/>
          <w:szCs w:val="24"/>
        </w:rPr>
        <w:t xml:space="preserve"> Four Way </w:t>
      </w:r>
      <w:r w:rsidR="00E554B5" w:rsidRPr="00E554B5">
        <w:rPr>
          <w:sz w:val="24"/>
          <w:szCs w:val="24"/>
        </w:rPr>
        <w:t>T</w:t>
      </w:r>
      <w:r w:rsidRPr="00E554B5">
        <w:rPr>
          <w:sz w:val="24"/>
          <w:szCs w:val="24"/>
        </w:rPr>
        <w:t>est of the things we think, say, and do</w:t>
      </w:r>
      <w:r w:rsidR="00E554B5" w:rsidRPr="00E554B5">
        <w:rPr>
          <w:sz w:val="24"/>
          <w:szCs w:val="24"/>
        </w:rPr>
        <w:t>:</w:t>
      </w:r>
    </w:p>
    <w:p w14:paraId="74219C54" w14:textId="77777777" w:rsidR="007C6D7B" w:rsidRPr="00E554B5" w:rsidRDefault="007C6D7B" w:rsidP="00D93320">
      <w:pPr>
        <w:spacing w:after="0" w:line="240" w:lineRule="auto"/>
        <w:ind w:left="720"/>
        <w:rPr>
          <w:sz w:val="24"/>
          <w:szCs w:val="24"/>
        </w:rPr>
      </w:pPr>
      <w:r w:rsidRPr="00E554B5">
        <w:rPr>
          <w:sz w:val="24"/>
          <w:szCs w:val="24"/>
        </w:rPr>
        <w:t>• Is it the truth?</w:t>
      </w:r>
    </w:p>
    <w:p w14:paraId="487736E1" w14:textId="77777777" w:rsidR="007C6D7B" w:rsidRPr="00E554B5" w:rsidRDefault="007C6D7B" w:rsidP="00D93320">
      <w:pPr>
        <w:spacing w:after="0" w:line="240" w:lineRule="auto"/>
        <w:ind w:left="720"/>
        <w:rPr>
          <w:sz w:val="24"/>
          <w:szCs w:val="24"/>
        </w:rPr>
      </w:pPr>
      <w:r w:rsidRPr="00E554B5">
        <w:rPr>
          <w:sz w:val="24"/>
          <w:szCs w:val="24"/>
        </w:rPr>
        <w:t>• Is it fair to all concerned?</w:t>
      </w:r>
    </w:p>
    <w:p w14:paraId="20813307" w14:textId="77777777" w:rsidR="007C6D7B" w:rsidRPr="00E554B5" w:rsidRDefault="007C6D7B" w:rsidP="00D93320">
      <w:pPr>
        <w:spacing w:after="0" w:line="240" w:lineRule="auto"/>
        <w:ind w:left="720"/>
        <w:rPr>
          <w:sz w:val="24"/>
          <w:szCs w:val="24"/>
        </w:rPr>
      </w:pPr>
      <w:r w:rsidRPr="00E554B5">
        <w:rPr>
          <w:sz w:val="24"/>
          <w:szCs w:val="24"/>
        </w:rPr>
        <w:t>• Will it build goodwill and better friendships?</w:t>
      </w:r>
    </w:p>
    <w:p w14:paraId="178F4C7E" w14:textId="77777777" w:rsidR="007C6D7B" w:rsidRPr="00E554B5" w:rsidRDefault="007C6D7B" w:rsidP="00D93320">
      <w:pPr>
        <w:spacing w:after="0" w:line="240" w:lineRule="auto"/>
        <w:ind w:left="720"/>
        <w:rPr>
          <w:sz w:val="24"/>
          <w:szCs w:val="24"/>
        </w:rPr>
      </w:pPr>
      <w:r w:rsidRPr="00E554B5">
        <w:rPr>
          <w:sz w:val="24"/>
          <w:szCs w:val="24"/>
        </w:rPr>
        <w:t>• Will it be beneficial to all concerned?</w:t>
      </w:r>
    </w:p>
    <w:p w14:paraId="6F76330B" w14:textId="20853F53" w:rsidR="007C6D7B" w:rsidRPr="00E554B5" w:rsidRDefault="007C6D7B" w:rsidP="00D93320">
      <w:pPr>
        <w:spacing w:after="0" w:line="240" w:lineRule="auto"/>
        <w:rPr>
          <w:sz w:val="24"/>
          <w:szCs w:val="24"/>
        </w:rPr>
      </w:pPr>
      <w:r w:rsidRPr="00E554B5">
        <w:rPr>
          <w:sz w:val="24"/>
          <w:szCs w:val="24"/>
        </w:rPr>
        <w:t xml:space="preserve">If you live by the </w:t>
      </w:r>
      <w:r w:rsidR="00E554B5" w:rsidRPr="00E554B5">
        <w:rPr>
          <w:sz w:val="24"/>
          <w:szCs w:val="24"/>
        </w:rPr>
        <w:t>Four</w:t>
      </w:r>
      <w:r w:rsidRPr="00E554B5">
        <w:rPr>
          <w:sz w:val="24"/>
          <w:szCs w:val="24"/>
        </w:rPr>
        <w:t xml:space="preserve"> </w:t>
      </w:r>
      <w:r w:rsidR="00E554B5" w:rsidRPr="00E554B5">
        <w:rPr>
          <w:sz w:val="24"/>
          <w:szCs w:val="24"/>
        </w:rPr>
        <w:t>W</w:t>
      </w:r>
      <w:r w:rsidRPr="00E554B5">
        <w:rPr>
          <w:sz w:val="24"/>
          <w:szCs w:val="24"/>
        </w:rPr>
        <w:t xml:space="preserve">ay </w:t>
      </w:r>
      <w:r w:rsidR="00E554B5" w:rsidRPr="00E554B5">
        <w:rPr>
          <w:sz w:val="24"/>
          <w:szCs w:val="24"/>
        </w:rPr>
        <w:t>T</w:t>
      </w:r>
      <w:r w:rsidRPr="00E554B5">
        <w:rPr>
          <w:sz w:val="24"/>
          <w:szCs w:val="24"/>
        </w:rPr>
        <w:t>est, you will never go wrong.</w:t>
      </w:r>
    </w:p>
    <w:p w14:paraId="249132D2" w14:textId="77777777" w:rsidR="007C6D7B" w:rsidRPr="00E554B5" w:rsidRDefault="007C6D7B" w:rsidP="00D93320">
      <w:pPr>
        <w:spacing w:after="0" w:line="240" w:lineRule="auto"/>
        <w:rPr>
          <w:sz w:val="24"/>
          <w:szCs w:val="24"/>
        </w:rPr>
      </w:pPr>
      <w:r w:rsidRPr="00E554B5">
        <w:rPr>
          <w:sz w:val="24"/>
          <w:szCs w:val="24"/>
        </w:rPr>
        <w:t xml:space="preserve">There is a wealth of opportunities to learn about Rotary.  Being a Rotarian means you undertake the quest for lifelong learning. </w:t>
      </w:r>
    </w:p>
    <w:p w14:paraId="40E37675" w14:textId="22BF2CA3" w:rsidR="007C6D7B" w:rsidRPr="00E554B5" w:rsidRDefault="00E554B5" w:rsidP="007C6D7B">
      <w:pPr>
        <w:rPr>
          <w:sz w:val="24"/>
          <w:szCs w:val="24"/>
        </w:rPr>
      </w:pPr>
      <w:r w:rsidRPr="00E554B5">
        <w:rPr>
          <w:sz w:val="24"/>
          <w:szCs w:val="24"/>
        </w:rPr>
        <w:t>Also,</w:t>
      </w:r>
      <w:r w:rsidR="007C6D7B" w:rsidRPr="00E554B5">
        <w:rPr>
          <w:sz w:val="24"/>
          <w:szCs w:val="24"/>
        </w:rPr>
        <w:t xml:space="preserve"> an extremely important responsibility of every Rotarian is </w:t>
      </w:r>
      <w:r w:rsidR="007C6D7B" w:rsidRPr="00E554B5">
        <w:rPr>
          <w:b/>
          <w:sz w:val="24"/>
          <w:szCs w:val="24"/>
        </w:rPr>
        <w:t>service through participation</w:t>
      </w:r>
      <w:r w:rsidR="007C6D7B" w:rsidRPr="00E554B5">
        <w:rPr>
          <w:sz w:val="24"/>
          <w:szCs w:val="24"/>
        </w:rPr>
        <w:t xml:space="preserve"> and engagement. Make Rotary a good habit.  Volunteer when called upon, dream big, participate in service and dare to create a service project.  Attend our club meetings, visit other clubs, attend the district assemblies and conferences and, if possible, an International Convention</w:t>
      </w:r>
      <w:r w:rsidRPr="00E554B5">
        <w:rPr>
          <w:sz w:val="24"/>
          <w:szCs w:val="24"/>
        </w:rPr>
        <w:t>.</w:t>
      </w:r>
    </w:p>
    <w:p w14:paraId="20625DE0" w14:textId="2606CC90" w:rsidR="007C6D7B" w:rsidRPr="00E554B5" w:rsidRDefault="007C6D7B" w:rsidP="007C6D7B">
      <w:pPr>
        <w:rPr>
          <w:sz w:val="24"/>
          <w:szCs w:val="24"/>
        </w:rPr>
      </w:pPr>
      <w:r w:rsidRPr="00E554B5">
        <w:rPr>
          <w:sz w:val="24"/>
          <w:szCs w:val="24"/>
          <w:highlight w:val="green"/>
        </w:rPr>
        <w:t>S</w:t>
      </w:r>
      <w:r w:rsidR="00465181" w:rsidRPr="00E554B5">
        <w:rPr>
          <w:sz w:val="24"/>
          <w:szCs w:val="24"/>
          <w:highlight w:val="green"/>
        </w:rPr>
        <w:t>IXTH</w:t>
      </w:r>
      <w:r w:rsidRPr="00E554B5">
        <w:rPr>
          <w:sz w:val="24"/>
          <w:szCs w:val="24"/>
          <w:highlight w:val="green"/>
        </w:rPr>
        <w:t xml:space="preserve"> SPEAKER (</w:t>
      </w:r>
      <w:r w:rsidR="005B4802">
        <w:rPr>
          <w:rFonts w:cstheme="minorHAnsi"/>
          <w:sz w:val="24"/>
          <w:szCs w:val="24"/>
          <w:highlight w:val="green"/>
        </w:rPr>
        <w:t>President</w:t>
      </w:r>
      <w:r w:rsidRPr="00E554B5">
        <w:rPr>
          <w:sz w:val="24"/>
          <w:szCs w:val="24"/>
          <w:highlight w:val="green"/>
        </w:rPr>
        <w:t>)</w:t>
      </w:r>
      <w:r w:rsidRPr="00E554B5">
        <w:rPr>
          <w:sz w:val="24"/>
          <w:szCs w:val="24"/>
        </w:rPr>
        <w:t xml:space="preserve"> </w:t>
      </w:r>
      <w:r w:rsidR="00E554B5" w:rsidRPr="00E554B5">
        <w:rPr>
          <w:sz w:val="24"/>
          <w:szCs w:val="24"/>
        </w:rPr>
        <w:t>We would normally present you your Rotary pin personally at this point but ZOOM complicates this somewhat</w:t>
      </w:r>
      <w:r w:rsidRPr="00E554B5">
        <w:rPr>
          <w:sz w:val="24"/>
          <w:szCs w:val="24"/>
        </w:rPr>
        <w:t xml:space="preserve">. </w:t>
      </w:r>
      <w:r w:rsidR="00E554B5" w:rsidRPr="00E554B5">
        <w:rPr>
          <w:sz w:val="24"/>
          <w:szCs w:val="24"/>
        </w:rPr>
        <w:t xml:space="preserve"> </w:t>
      </w:r>
      <w:r w:rsidR="00D93320">
        <w:rPr>
          <w:sz w:val="24"/>
          <w:szCs w:val="24"/>
        </w:rPr>
        <w:t xml:space="preserve">That </w:t>
      </w:r>
      <w:r w:rsidR="00E554B5" w:rsidRPr="00E554B5">
        <w:rPr>
          <w:sz w:val="24"/>
          <w:szCs w:val="24"/>
        </w:rPr>
        <w:t xml:space="preserve">will </w:t>
      </w:r>
      <w:r w:rsidR="00D93320">
        <w:rPr>
          <w:sz w:val="24"/>
          <w:szCs w:val="24"/>
        </w:rPr>
        <w:t xml:space="preserve">be </w:t>
      </w:r>
      <w:r w:rsidR="00E554B5" w:rsidRPr="00E554B5">
        <w:rPr>
          <w:sz w:val="24"/>
          <w:szCs w:val="24"/>
        </w:rPr>
        <w:t>deliver</w:t>
      </w:r>
      <w:r w:rsidR="00D93320">
        <w:rPr>
          <w:sz w:val="24"/>
          <w:szCs w:val="24"/>
        </w:rPr>
        <w:t>ed</w:t>
      </w:r>
      <w:r w:rsidR="00E554B5" w:rsidRPr="00E554B5">
        <w:rPr>
          <w:sz w:val="24"/>
          <w:szCs w:val="24"/>
        </w:rPr>
        <w:t xml:space="preserve"> </w:t>
      </w:r>
      <w:r w:rsidR="00D93320">
        <w:rPr>
          <w:sz w:val="24"/>
          <w:szCs w:val="24"/>
        </w:rPr>
        <w:t>to you</w:t>
      </w:r>
      <w:r w:rsidR="00E554B5" w:rsidRPr="00E554B5">
        <w:rPr>
          <w:sz w:val="24"/>
          <w:szCs w:val="24"/>
        </w:rPr>
        <w:t xml:space="preserve"> shortly.  </w:t>
      </w:r>
      <w:r w:rsidRPr="00E554B5">
        <w:rPr>
          <w:sz w:val="24"/>
          <w:szCs w:val="24"/>
        </w:rPr>
        <w:t>With this pin</w:t>
      </w:r>
      <w:r w:rsidR="00D93320">
        <w:rPr>
          <w:sz w:val="24"/>
          <w:szCs w:val="24"/>
        </w:rPr>
        <w:t>,</w:t>
      </w:r>
      <w:r w:rsidRPr="00E554B5">
        <w:rPr>
          <w:sz w:val="24"/>
          <w:szCs w:val="24"/>
        </w:rPr>
        <w:t xml:space="preserve"> you can attend meetings of any Rotary Club in the world. Rotary is an amazing organization and you will find many opportunities for fellowship and service.  We are a happy club and love what we do.  </w:t>
      </w:r>
      <w:r w:rsidR="00D93320">
        <w:rPr>
          <w:sz w:val="24"/>
          <w:szCs w:val="24"/>
        </w:rPr>
        <w:t>Y</w:t>
      </w:r>
      <w:r w:rsidR="00E554B5" w:rsidRPr="00E554B5">
        <w:rPr>
          <w:sz w:val="24"/>
          <w:szCs w:val="24"/>
        </w:rPr>
        <w:t>ou are ou</w:t>
      </w:r>
      <w:r w:rsidRPr="00E554B5">
        <w:rPr>
          <w:sz w:val="24"/>
          <w:szCs w:val="24"/>
        </w:rPr>
        <w:t>r newest member</w:t>
      </w:r>
      <w:r w:rsidR="00E554B5" w:rsidRPr="00E554B5">
        <w:rPr>
          <w:sz w:val="24"/>
          <w:szCs w:val="24"/>
        </w:rPr>
        <w:t xml:space="preserve">. </w:t>
      </w:r>
      <w:r w:rsidRPr="00E554B5">
        <w:rPr>
          <w:sz w:val="24"/>
          <w:szCs w:val="24"/>
        </w:rPr>
        <w:t xml:space="preserve"> Give ‘Service above Self and above all, enjoy!  That starts now. We bid you welcome.  </w:t>
      </w:r>
    </w:p>
    <w:p w14:paraId="00F57E36" w14:textId="77777777" w:rsidR="00D022BF" w:rsidRDefault="00D022BF" w:rsidP="00EF494D"/>
    <w:sectPr w:rsidR="00D022BF" w:rsidSect="00983D2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920AB0"/>
    <w:multiLevelType w:val="hybridMultilevel"/>
    <w:tmpl w:val="73A042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AEE3E19"/>
    <w:multiLevelType w:val="hybridMultilevel"/>
    <w:tmpl w:val="0834FF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3NLWwMLC0sDS0NDFT0lEKTi0uzszPAykwrAUAWaeP7iwAAAA="/>
  </w:docVars>
  <w:rsids>
    <w:rsidRoot w:val="00EF494D"/>
    <w:rsid w:val="00083081"/>
    <w:rsid w:val="000A21C8"/>
    <w:rsid w:val="000F7325"/>
    <w:rsid w:val="00114780"/>
    <w:rsid w:val="001157B7"/>
    <w:rsid w:val="0012701C"/>
    <w:rsid w:val="001316F0"/>
    <w:rsid w:val="001479E9"/>
    <w:rsid w:val="00160A5D"/>
    <w:rsid w:val="00170461"/>
    <w:rsid w:val="001763DA"/>
    <w:rsid w:val="00176F7C"/>
    <w:rsid w:val="00186478"/>
    <w:rsid w:val="001C790F"/>
    <w:rsid w:val="001E0714"/>
    <w:rsid w:val="001F5517"/>
    <w:rsid w:val="00216A59"/>
    <w:rsid w:val="00256F07"/>
    <w:rsid w:val="002632DF"/>
    <w:rsid w:val="002653F5"/>
    <w:rsid w:val="00284CF8"/>
    <w:rsid w:val="002E2AA8"/>
    <w:rsid w:val="0032415F"/>
    <w:rsid w:val="00326127"/>
    <w:rsid w:val="00337F06"/>
    <w:rsid w:val="00344DEC"/>
    <w:rsid w:val="0036356B"/>
    <w:rsid w:val="003746A0"/>
    <w:rsid w:val="003F328B"/>
    <w:rsid w:val="00420055"/>
    <w:rsid w:val="00420FEC"/>
    <w:rsid w:val="00465181"/>
    <w:rsid w:val="004A5313"/>
    <w:rsid w:val="004D21F1"/>
    <w:rsid w:val="004F4386"/>
    <w:rsid w:val="004F5FBE"/>
    <w:rsid w:val="00533140"/>
    <w:rsid w:val="0056347A"/>
    <w:rsid w:val="005B4802"/>
    <w:rsid w:val="005C59E5"/>
    <w:rsid w:val="005C7BA8"/>
    <w:rsid w:val="005D6601"/>
    <w:rsid w:val="005F6A5F"/>
    <w:rsid w:val="00642192"/>
    <w:rsid w:val="0064427E"/>
    <w:rsid w:val="006A550E"/>
    <w:rsid w:val="006B1FB5"/>
    <w:rsid w:val="006B3D4E"/>
    <w:rsid w:val="006E0DC4"/>
    <w:rsid w:val="006E1F8A"/>
    <w:rsid w:val="00716A10"/>
    <w:rsid w:val="00736F73"/>
    <w:rsid w:val="00764D42"/>
    <w:rsid w:val="00773EAB"/>
    <w:rsid w:val="007803CA"/>
    <w:rsid w:val="00782BD1"/>
    <w:rsid w:val="007C6D7B"/>
    <w:rsid w:val="007F4E91"/>
    <w:rsid w:val="00840CBA"/>
    <w:rsid w:val="008422B9"/>
    <w:rsid w:val="00854FBE"/>
    <w:rsid w:val="008650CD"/>
    <w:rsid w:val="00865C16"/>
    <w:rsid w:val="008947D2"/>
    <w:rsid w:val="008B280C"/>
    <w:rsid w:val="009065A8"/>
    <w:rsid w:val="00915D91"/>
    <w:rsid w:val="00925844"/>
    <w:rsid w:val="00952739"/>
    <w:rsid w:val="00964B4B"/>
    <w:rsid w:val="00983D25"/>
    <w:rsid w:val="009B1B21"/>
    <w:rsid w:val="009D000E"/>
    <w:rsid w:val="009E55C7"/>
    <w:rsid w:val="009F3EE4"/>
    <w:rsid w:val="00A10B44"/>
    <w:rsid w:val="00A239B8"/>
    <w:rsid w:val="00A57C97"/>
    <w:rsid w:val="00A7269B"/>
    <w:rsid w:val="00A84B82"/>
    <w:rsid w:val="00A85BEF"/>
    <w:rsid w:val="00A97EB4"/>
    <w:rsid w:val="00AC1FB8"/>
    <w:rsid w:val="00AD12AF"/>
    <w:rsid w:val="00AE7903"/>
    <w:rsid w:val="00B0712D"/>
    <w:rsid w:val="00B227A2"/>
    <w:rsid w:val="00B24049"/>
    <w:rsid w:val="00B34B53"/>
    <w:rsid w:val="00B505C4"/>
    <w:rsid w:val="00B719A7"/>
    <w:rsid w:val="00B84876"/>
    <w:rsid w:val="00BB4648"/>
    <w:rsid w:val="00BD2716"/>
    <w:rsid w:val="00C015C8"/>
    <w:rsid w:val="00C1044B"/>
    <w:rsid w:val="00C6145A"/>
    <w:rsid w:val="00C74274"/>
    <w:rsid w:val="00C74D8F"/>
    <w:rsid w:val="00C76480"/>
    <w:rsid w:val="00C85F72"/>
    <w:rsid w:val="00C87B79"/>
    <w:rsid w:val="00C97B35"/>
    <w:rsid w:val="00CB067B"/>
    <w:rsid w:val="00CB3F6F"/>
    <w:rsid w:val="00CC2023"/>
    <w:rsid w:val="00CD305D"/>
    <w:rsid w:val="00CE46AD"/>
    <w:rsid w:val="00D018B7"/>
    <w:rsid w:val="00D022BF"/>
    <w:rsid w:val="00D0527D"/>
    <w:rsid w:val="00D1141A"/>
    <w:rsid w:val="00D226B3"/>
    <w:rsid w:val="00D264C3"/>
    <w:rsid w:val="00D8572D"/>
    <w:rsid w:val="00D93320"/>
    <w:rsid w:val="00DA7640"/>
    <w:rsid w:val="00DC1377"/>
    <w:rsid w:val="00DD1519"/>
    <w:rsid w:val="00DE4B75"/>
    <w:rsid w:val="00E00FAD"/>
    <w:rsid w:val="00E04DC3"/>
    <w:rsid w:val="00E05A23"/>
    <w:rsid w:val="00E14D94"/>
    <w:rsid w:val="00E446E3"/>
    <w:rsid w:val="00E461F7"/>
    <w:rsid w:val="00E554B5"/>
    <w:rsid w:val="00E703AC"/>
    <w:rsid w:val="00E730E2"/>
    <w:rsid w:val="00E747E9"/>
    <w:rsid w:val="00E8080D"/>
    <w:rsid w:val="00E83FED"/>
    <w:rsid w:val="00EA12AF"/>
    <w:rsid w:val="00EB23E5"/>
    <w:rsid w:val="00ED01B0"/>
    <w:rsid w:val="00EF2580"/>
    <w:rsid w:val="00EF494D"/>
    <w:rsid w:val="00F01179"/>
    <w:rsid w:val="00F13F53"/>
    <w:rsid w:val="00F15BD9"/>
    <w:rsid w:val="00F20B3E"/>
    <w:rsid w:val="00F41014"/>
    <w:rsid w:val="00F6545B"/>
    <w:rsid w:val="00F66012"/>
    <w:rsid w:val="00F677EB"/>
    <w:rsid w:val="00F757F2"/>
    <w:rsid w:val="00F77256"/>
    <w:rsid w:val="00F7743E"/>
    <w:rsid w:val="00F7795C"/>
    <w:rsid w:val="00F91C1F"/>
    <w:rsid w:val="00FA3240"/>
    <w:rsid w:val="00FB1F9B"/>
    <w:rsid w:val="00FB2DBE"/>
    <w:rsid w:val="00FC5D67"/>
    <w:rsid w:val="00FE0C94"/>
    <w:rsid w:val="00FF65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705C0"/>
  <w15:docId w15:val="{AD79AE53-8DE9-4763-B840-E199141E2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D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6A10"/>
    <w:pPr>
      <w:ind w:left="720"/>
      <w:contextualSpacing/>
    </w:pPr>
  </w:style>
  <w:style w:type="paragraph" w:styleId="NormalWeb">
    <w:name w:val="Normal (Web)"/>
    <w:basedOn w:val="Normal"/>
    <w:uiPriority w:val="99"/>
    <w:semiHidden/>
    <w:unhideWhenUsed/>
    <w:rsid w:val="00B719A7"/>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396215">
      <w:bodyDiv w:val="1"/>
      <w:marLeft w:val="0"/>
      <w:marRight w:val="0"/>
      <w:marTop w:val="0"/>
      <w:marBottom w:val="0"/>
      <w:divBdr>
        <w:top w:val="none" w:sz="0" w:space="0" w:color="auto"/>
        <w:left w:val="none" w:sz="0" w:space="0" w:color="auto"/>
        <w:bottom w:val="none" w:sz="0" w:space="0" w:color="auto"/>
        <w:right w:val="none" w:sz="0" w:space="0" w:color="auto"/>
      </w:divBdr>
    </w:div>
    <w:div w:id="189287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793</Words>
  <Characters>452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sabe Falkson</dc:creator>
  <cp:lastModifiedBy>Paul Elsley</cp:lastModifiedBy>
  <cp:revision>3</cp:revision>
  <dcterms:created xsi:type="dcterms:W3CDTF">2021-11-12T13:41:00Z</dcterms:created>
  <dcterms:modified xsi:type="dcterms:W3CDTF">2021-11-12T13:41:00Z</dcterms:modified>
</cp:coreProperties>
</file>